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5E2CC" w14:textId="5132C025" w:rsidR="00AC606E" w:rsidRPr="00677A01" w:rsidRDefault="007372D0" w:rsidP="006B1922">
      <w:pPr>
        <w:pStyle w:val="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677A01">
        <w:rPr>
          <w:sz w:val="40"/>
          <w:szCs w:val="40"/>
          <w:lang w:val="en-GB"/>
        </w:rPr>
        <w:t xml:space="preserve">Problem </w:t>
      </w:r>
      <w:r w:rsidR="009C21E4" w:rsidRPr="00677A01">
        <w:rPr>
          <w:sz w:val="40"/>
          <w:szCs w:val="40"/>
          <w:lang w:val="en-GB"/>
        </w:rPr>
        <w:t>1</w:t>
      </w:r>
      <w:r w:rsidR="00677A01" w:rsidRPr="00677A01">
        <w:rPr>
          <w:sz w:val="40"/>
          <w:szCs w:val="40"/>
          <w:lang w:val="en-GB"/>
        </w:rPr>
        <w:t xml:space="preserve"> -</w:t>
      </w:r>
      <w:r w:rsidRPr="00677A01">
        <w:rPr>
          <w:sz w:val="40"/>
          <w:szCs w:val="40"/>
          <w:lang w:val="en-GB"/>
        </w:rPr>
        <w:t xml:space="preserve"> </w:t>
      </w:r>
      <w:r w:rsidR="009C21E4" w:rsidRPr="00677A01">
        <w:rPr>
          <w:sz w:val="40"/>
          <w:szCs w:val="40"/>
          <w:lang w:val="en-GB"/>
        </w:rPr>
        <w:t>World Tour</w:t>
      </w:r>
    </w:p>
    <w:p w14:paraId="30766D32" w14:textId="77DA943F" w:rsidR="00677A01" w:rsidRPr="00D27EB6" w:rsidRDefault="000061F6" w:rsidP="00677A01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proofErr w:type="spellStart"/>
      <w:r w:rsidR="00677A01" w:rsidRPr="00D27EB6">
        <w:rPr>
          <w:lang w:val="bg-BG"/>
        </w:rPr>
        <w:t>roblem</w:t>
      </w:r>
      <w:proofErr w:type="spellEnd"/>
      <w:r w:rsidR="00677A01" w:rsidRPr="00D27EB6">
        <w:rPr>
          <w:lang w:val="bg-BG"/>
        </w:rPr>
        <w:t xml:space="preserve"> </w:t>
      </w:r>
      <w:proofErr w:type="spellStart"/>
      <w:r w:rsidR="00677A01" w:rsidRPr="00D27EB6">
        <w:rPr>
          <w:lang w:val="bg-BG"/>
        </w:rPr>
        <w:t>for</w:t>
      </w:r>
      <w:proofErr w:type="spellEnd"/>
      <w:r w:rsidR="00677A01" w:rsidRPr="00D27EB6">
        <w:rPr>
          <w:lang w:val="bg-BG"/>
        </w:rPr>
        <w:t xml:space="preserve"> </w:t>
      </w:r>
      <w:r w:rsidR="00677A01">
        <w:t>exam preparation</w:t>
      </w:r>
      <w:r w:rsidR="00677A01" w:rsidRPr="00D27EB6">
        <w:rPr>
          <w:lang w:val="bg-BG"/>
        </w:rPr>
        <w:t xml:space="preserve"> for the </w:t>
      </w:r>
      <w:hyperlink r:id="rId8" w:history="1">
        <w:bookmarkStart w:id="0" w:name="_GoBack1"/>
        <w:r w:rsidR="00677A01">
          <w:rPr>
            <w:rStyle w:val="InternetLink"/>
          </w:rPr>
          <w:t xml:space="preserve">Programming </w:t>
        </w:r>
        <w:r w:rsidR="00677A01" w:rsidRPr="00D27EB6">
          <w:rPr>
            <w:rStyle w:val="InternetLink"/>
            <w:lang w:val="bg-BG"/>
          </w:rPr>
          <w:t xml:space="preserve">Fundamentals </w:t>
        </w:r>
        <w:proofErr w:type="spellStart"/>
        <w:r w:rsidR="00677A01" w:rsidRPr="00D27EB6">
          <w:rPr>
            <w:rStyle w:val="InternetLink"/>
            <w:lang w:val="bg-BG"/>
          </w:rPr>
          <w:t>Course</w:t>
        </w:r>
        <w:proofErr w:type="spellEnd"/>
        <w:r w:rsidR="00677A01" w:rsidRPr="00D27EB6">
          <w:rPr>
            <w:rStyle w:val="InternetLink"/>
            <w:lang w:val="bg-BG"/>
          </w:rPr>
          <w:t xml:space="preserve"> @SoftUni</w:t>
        </w:r>
      </w:hyperlink>
      <w:r w:rsidR="00677A01" w:rsidRPr="00D27EB6">
        <w:rPr>
          <w:lang w:val="bg-BG"/>
        </w:rPr>
        <w:t>.</w:t>
      </w:r>
      <w:bookmarkEnd w:id="0"/>
    </w:p>
    <w:p w14:paraId="4A47F007" w14:textId="7960A4FD" w:rsidR="00677A01" w:rsidRDefault="00677A01" w:rsidP="00677A01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518#0</w:t>
        </w:r>
      </w:hyperlink>
      <w:r w:rsidRPr="00D27EB6">
        <w:rPr>
          <w:lang w:val="bg-BG"/>
        </w:rPr>
        <w:t>.</w:t>
      </w:r>
    </w:p>
    <w:p w14:paraId="7E8DE307" w14:textId="77777777" w:rsidR="00677A01" w:rsidRPr="00677A01" w:rsidRDefault="00677A01" w:rsidP="00677A01">
      <w:pPr>
        <w:rPr>
          <w:lang w:val="en-GB"/>
        </w:rPr>
      </w:pPr>
    </w:p>
    <w:p w14:paraId="6E0C4937" w14:textId="5366D599" w:rsidR="009C21E4" w:rsidRPr="009C21E4" w:rsidRDefault="009C21E4" w:rsidP="002463D0">
      <w:pPr>
        <w:jc w:val="center"/>
        <w:rPr>
          <w:i/>
        </w:rPr>
      </w:pPr>
      <w:r>
        <w:rPr>
          <w:i/>
          <w:lang w:val="en-GB"/>
        </w:rPr>
        <w:t xml:space="preserve">You are a world </w:t>
      </w:r>
      <w:proofErr w:type="spellStart"/>
      <w:r>
        <w:rPr>
          <w:i/>
          <w:lang w:val="en-GB"/>
        </w:rPr>
        <w:t>traveler</w:t>
      </w:r>
      <w:proofErr w:type="spellEnd"/>
      <w:r w:rsidR="00677A01">
        <w:rPr>
          <w:i/>
          <w:lang w:val="en-GB"/>
        </w:rPr>
        <w:t>,</w:t>
      </w:r>
      <w:r>
        <w:rPr>
          <w:i/>
          <w:lang w:val="en-GB"/>
        </w:rPr>
        <w:t xml:space="preserve"> and </w:t>
      </w:r>
      <w:r>
        <w:rPr>
          <w:i/>
        </w:rPr>
        <w:t xml:space="preserve">your next goal is to make a world tour. </w:t>
      </w:r>
      <w:r w:rsidR="00677A01">
        <w:rPr>
          <w:i/>
        </w:rPr>
        <w:t>T</w:t>
      </w:r>
      <w:r>
        <w:rPr>
          <w:i/>
        </w:rPr>
        <w:t>o do that, you have to plan out everything first. To start with, you would like to plan out all of your stops where you will have a break.</w:t>
      </w:r>
    </w:p>
    <w:p w14:paraId="5CC66332" w14:textId="2B1D3A08" w:rsidR="009C21E4" w:rsidRDefault="009C21E4" w:rsidP="009C21E4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 w:rsidR="00677A01">
        <w:rPr>
          <w:b/>
          <w:bCs/>
        </w:rPr>
        <w:t>,</w:t>
      </w:r>
      <w:r>
        <w:t xml:space="preserve"> you will be given a string containing all of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42AD6E19" w14:textId="77777777" w:rsidR="00677A01" w:rsidRPr="00677A01" w:rsidRDefault="00677A01" w:rsidP="009C21E4">
      <w:pPr>
        <w:pStyle w:val="ac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 xml:space="preserve">Add </w:t>
      </w:r>
      <w:proofErr w:type="gramStart"/>
      <w:r w:rsidR="009C21E4" w:rsidRPr="00FE6215">
        <w:rPr>
          <w:rFonts w:ascii="Consolas" w:hAnsi="Consolas"/>
          <w:b/>
          <w:bCs/>
        </w:rPr>
        <w:t>Stop:{</w:t>
      </w:r>
      <w:proofErr w:type="gramEnd"/>
      <w:r w:rsidR="009C21E4" w:rsidRPr="00FE6215">
        <w:rPr>
          <w:rFonts w:ascii="Consolas" w:hAnsi="Consolas"/>
          <w:b/>
          <w:bCs/>
        </w:rPr>
        <w:t>index}:{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3D97F773" w14:textId="39557833" w:rsidR="009C21E4" w:rsidRPr="00D23101" w:rsidRDefault="00677A01" w:rsidP="00677A01">
      <w:pPr>
        <w:pStyle w:val="ac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I</w:t>
      </w:r>
      <w:r w:rsidR="009C21E4" w:rsidRPr="00D23101">
        <w:rPr>
          <w:b/>
          <w:bCs/>
        </w:rPr>
        <w:t>nsert</w:t>
      </w:r>
      <w:r w:rsidR="009C21E4">
        <w:t xml:space="preserve"> the given </w:t>
      </w:r>
      <w:r w:rsidR="009C21E4" w:rsidRPr="00D23101">
        <w:rPr>
          <w:b/>
          <w:bCs/>
        </w:rPr>
        <w:t xml:space="preserve">string </w:t>
      </w:r>
      <w:r w:rsidR="009C21E4">
        <w:t xml:space="preserve">at that </w:t>
      </w:r>
      <w:r w:rsidR="009C21E4" w:rsidRPr="00D23101">
        <w:rPr>
          <w:b/>
          <w:bCs/>
        </w:rPr>
        <w:t>index</w:t>
      </w:r>
      <w:r w:rsidR="009C21E4">
        <w:t xml:space="preserve"> only if the index </w:t>
      </w:r>
      <w:r w:rsidR="009C21E4" w:rsidRPr="00D23101">
        <w:rPr>
          <w:b/>
          <w:bCs/>
        </w:rPr>
        <w:t>is valid</w:t>
      </w:r>
      <w:r w:rsidR="00CC3867">
        <w:rPr>
          <w:b/>
          <w:bCs/>
        </w:rPr>
        <w:t>.</w:t>
      </w:r>
    </w:p>
    <w:p w14:paraId="38194272" w14:textId="77777777" w:rsidR="00677A01" w:rsidRPr="00677A01" w:rsidRDefault="00677A01" w:rsidP="009C21E4">
      <w:pPr>
        <w:pStyle w:val="ac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 xml:space="preserve">Remove </w:t>
      </w:r>
      <w:proofErr w:type="gramStart"/>
      <w:r w:rsidR="009C21E4" w:rsidRPr="00FE6215">
        <w:rPr>
          <w:rFonts w:ascii="Consolas" w:hAnsi="Consolas"/>
          <w:b/>
          <w:bCs/>
        </w:rPr>
        <w:t>Stop:{</w:t>
      </w:r>
      <w:proofErr w:type="spellStart"/>
      <w:proofErr w:type="gramEnd"/>
      <w:r w:rsidR="009C21E4" w:rsidRPr="00FE6215">
        <w:rPr>
          <w:rFonts w:ascii="Consolas" w:hAnsi="Consolas"/>
          <w:b/>
          <w:bCs/>
        </w:rPr>
        <w:t>start_index</w:t>
      </w:r>
      <w:proofErr w:type="spellEnd"/>
      <w:r w:rsidR="009C21E4" w:rsidRPr="00FE6215">
        <w:rPr>
          <w:rFonts w:ascii="Consolas" w:hAnsi="Consolas"/>
          <w:b/>
          <w:bCs/>
        </w:rPr>
        <w:t>}:{</w:t>
      </w:r>
      <w:proofErr w:type="spellStart"/>
      <w:r w:rsidR="009C21E4" w:rsidRPr="00FE6215">
        <w:rPr>
          <w:rFonts w:ascii="Consolas" w:hAnsi="Consolas"/>
          <w:b/>
          <w:bCs/>
        </w:rPr>
        <w:t>end_index</w:t>
      </w:r>
      <w:proofErr w:type="spellEnd"/>
      <w:r w:rsidR="009C21E4" w:rsidRPr="00FE6215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5E0E7E07" w14:textId="1EF119AA" w:rsidR="009C21E4" w:rsidRPr="00D23101" w:rsidRDefault="00677A01" w:rsidP="00677A01">
      <w:pPr>
        <w:pStyle w:val="ac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R</w:t>
      </w:r>
      <w:r w:rsidR="009C21E4" w:rsidRPr="00D23101">
        <w:rPr>
          <w:b/>
          <w:bCs/>
        </w:rPr>
        <w:t>emove</w:t>
      </w:r>
      <w:r w:rsidR="009C21E4">
        <w:t xml:space="preserve"> the elements of the string from the </w:t>
      </w:r>
      <w:r w:rsidR="009C21E4" w:rsidRPr="00D23101">
        <w:rPr>
          <w:b/>
          <w:bCs/>
        </w:rPr>
        <w:t>starting index</w:t>
      </w:r>
      <w:r w:rsidR="009C21E4">
        <w:t xml:space="preserve"> to the </w:t>
      </w:r>
      <w:r w:rsidR="009C21E4" w:rsidRPr="00D23101">
        <w:rPr>
          <w:b/>
          <w:bCs/>
        </w:rPr>
        <w:t>end index</w:t>
      </w:r>
      <w:r w:rsidR="009C21E4">
        <w:t xml:space="preserve"> (</w:t>
      </w:r>
      <w:r w:rsidR="009C21E4" w:rsidRPr="00D23101">
        <w:rPr>
          <w:b/>
          <w:bCs/>
        </w:rPr>
        <w:t>inclusive</w:t>
      </w:r>
      <w:r w:rsidR="009C21E4">
        <w:t xml:space="preserve">) if </w:t>
      </w:r>
      <w:r w:rsidR="009C21E4" w:rsidRPr="00D23101">
        <w:rPr>
          <w:b/>
          <w:bCs/>
        </w:rPr>
        <w:t>both</w:t>
      </w:r>
      <w:r w:rsidR="009C21E4">
        <w:t xml:space="preserve"> indices are </w:t>
      </w:r>
      <w:r w:rsidR="009C21E4" w:rsidRPr="00D23101">
        <w:rPr>
          <w:b/>
          <w:bCs/>
        </w:rPr>
        <w:t>valid</w:t>
      </w:r>
      <w:r w:rsidR="00CC3867">
        <w:rPr>
          <w:b/>
          <w:bCs/>
        </w:rPr>
        <w:t>.</w:t>
      </w:r>
    </w:p>
    <w:p w14:paraId="6A171D48" w14:textId="77777777" w:rsidR="00677A01" w:rsidRDefault="00677A01" w:rsidP="009C21E4">
      <w:pPr>
        <w:pStyle w:val="ac"/>
        <w:numPr>
          <w:ilvl w:val="0"/>
          <w:numId w:val="9"/>
        </w:numPr>
      </w:pPr>
      <w:r>
        <w:rPr>
          <w:rFonts w:ascii="Consolas" w:hAnsi="Consolas"/>
          <w:b/>
          <w:bCs/>
        </w:rPr>
        <w:t>"</w:t>
      </w:r>
      <w:proofErr w:type="gramStart"/>
      <w:r w:rsidR="009C21E4" w:rsidRPr="00FF0D82">
        <w:rPr>
          <w:rFonts w:ascii="Consolas" w:hAnsi="Consolas"/>
          <w:b/>
          <w:bCs/>
        </w:rPr>
        <w:t>Switch:{</w:t>
      </w:r>
      <w:proofErr w:type="spellStart"/>
      <w:proofErr w:type="gramEnd"/>
      <w:r w:rsidR="009C21E4" w:rsidRPr="00FF0D82">
        <w:rPr>
          <w:rFonts w:ascii="Consolas" w:hAnsi="Consolas"/>
          <w:b/>
          <w:bCs/>
        </w:rPr>
        <w:t>old_string</w:t>
      </w:r>
      <w:proofErr w:type="spellEnd"/>
      <w:r w:rsidR="009C21E4" w:rsidRPr="00FF0D82">
        <w:rPr>
          <w:rFonts w:ascii="Consolas" w:hAnsi="Consolas"/>
          <w:b/>
          <w:bCs/>
        </w:rPr>
        <w:t>}:{</w:t>
      </w:r>
      <w:proofErr w:type="spellStart"/>
      <w:r w:rsidR="009C21E4" w:rsidRPr="00FF0D82">
        <w:rPr>
          <w:rFonts w:ascii="Consolas" w:hAnsi="Consolas"/>
          <w:b/>
          <w:bCs/>
        </w:rPr>
        <w:t>new_string</w:t>
      </w:r>
      <w:proofErr w:type="spellEnd"/>
      <w:r w:rsidR="009C21E4" w:rsidRPr="00FF0D82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7EDE7A91" w14:textId="22726022" w:rsidR="009C21E4" w:rsidRDefault="00677A01" w:rsidP="00677A01">
      <w:pPr>
        <w:pStyle w:val="ac"/>
        <w:numPr>
          <w:ilvl w:val="1"/>
          <w:numId w:val="9"/>
        </w:numPr>
      </w:pPr>
      <w:r>
        <w:t>I</w:t>
      </w:r>
      <w:r w:rsidR="009C21E4">
        <w:t xml:space="preserve">f the </w:t>
      </w:r>
      <w:r w:rsidR="009C21E4" w:rsidRPr="00D23101">
        <w:rPr>
          <w:b/>
          <w:bCs/>
        </w:rPr>
        <w:t>old string</w:t>
      </w:r>
      <w:r w:rsidR="009C21E4">
        <w:t xml:space="preserve"> is in the initial string, </w:t>
      </w:r>
      <w:r w:rsidR="009C21E4" w:rsidRPr="00D23101">
        <w:rPr>
          <w:b/>
          <w:bCs/>
        </w:rPr>
        <w:t>replace</w:t>
      </w:r>
      <w:r w:rsidR="009C21E4">
        <w:t xml:space="preserve"> it with the </w:t>
      </w:r>
      <w:r w:rsidR="009C21E4" w:rsidRPr="00D23101">
        <w:rPr>
          <w:b/>
          <w:bCs/>
        </w:rPr>
        <w:t>new one</w:t>
      </w:r>
      <w:r w:rsidR="009C21E4">
        <w:t xml:space="preserve"> (all </w:t>
      </w:r>
      <w:r w:rsidR="00D23101" w:rsidRPr="00D23101">
        <w:rPr>
          <w:b/>
          <w:bCs/>
        </w:rPr>
        <w:t>occurrences</w:t>
      </w:r>
      <w:r w:rsidR="009C21E4">
        <w:t>)</w:t>
      </w:r>
      <w:r w:rsidR="00CC3867">
        <w:t>.</w:t>
      </w:r>
    </w:p>
    <w:p w14:paraId="398BC955" w14:textId="06C4F72E" w:rsidR="00AD258D" w:rsidRPr="00D23101" w:rsidRDefault="00AD258D" w:rsidP="00AD258D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 w:rsidR="00677A01"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  <w:r w:rsidR="00874FBA">
        <w:rPr>
          <w:b/>
          <w:bCs/>
          <w:i/>
          <w:iCs/>
          <w:u w:val="single"/>
        </w:rPr>
        <w:t>!</w:t>
      </w:r>
    </w:p>
    <w:p w14:paraId="1AB0BB89" w14:textId="518C67AD" w:rsidR="009C21E4" w:rsidRDefault="009C21E4" w:rsidP="009C21E4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</w:t>
      </w:r>
      <w:r w:rsidR="00AD258D">
        <w:t xml:space="preserve">, print the following: </w:t>
      </w:r>
      <w:r w:rsidR="00AD258D" w:rsidRPr="00BD62AD">
        <w:rPr>
          <w:rFonts w:ascii="Consolas" w:hAnsi="Consolas"/>
          <w:b/>
          <w:bCs/>
        </w:rPr>
        <w:t>"Ready for world tour! Planned stops: {string}"</w:t>
      </w:r>
      <w:r w:rsidR="00CC3867" w:rsidRPr="00CC3867">
        <w:t>.</w:t>
      </w:r>
    </w:p>
    <w:p w14:paraId="714B9888" w14:textId="7D345C50" w:rsidR="00EA7FF7" w:rsidRPr="004777E6" w:rsidRDefault="00EA7FF7" w:rsidP="00EA7FF7">
      <w:pPr>
        <w:pStyle w:val="3"/>
      </w:pPr>
      <w:r>
        <w:t>Input / Constraints</w:t>
      </w:r>
    </w:p>
    <w:p w14:paraId="621B3F83" w14:textId="10E99A38" w:rsidR="00B16222" w:rsidRPr="00677A01" w:rsidRDefault="00B16222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03593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03593B">
        <w:rPr>
          <w:rStyle w:val="CodeChar"/>
          <w:rFonts w:asciiTheme="minorHAnsi" w:hAnsiTheme="minorHAnsi" w:cstheme="minorHAnsi"/>
          <w:b/>
          <w:bCs/>
        </w:rPr>
        <w:t>list of strings</w:t>
      </w:r>
      <w:r w:rsidR="00CC3867">
        <w:rPr>
          <w:rStyle w:val="CodeChar"/>
          <w:rFonts w:asciiTheme="minorHAnsi" w:hAnsiTheme="minorHAnsi" w:cstheme="minorHAnsi"/>
          <w:b/>
          <w:bCs/>
        </w:rPr>
        <w:t>.</w:t>
      </w:r>
    </w:p>
    <w:p w14:paraId="1A8D3CB0" w14:textId="71F0E79B" w:rsidR="00677A01" w:rsidRPr="00EA7FF7" w:rsidRDefault="00677A01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</w:t>
      </w:r>
      <w:r w:rsidR="00D87C41">
        <w:rPr>
          <w:rStyle w:val="CodeChar"/>
          <w:rFonts w:asciiTheme="minorHAnsi" w:hAnsiTheme="minorHAnsi" w:cstheme="minorHAnsi"/>
          <w:b/>
          <w:bCs/>
        </w:rPr>
        <w:t xml:space="preserve">(0 ….. Nth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340D525F" w14:textId="6CC8CE7A" w:rsidR="002B2581" w:rsidRDefault="004777E6" w:rsidP="002B2581">
      <w:pPr>
        <w:pStyle w:val="3"/>
      </w:pPr>
      <w:r>
        <w:t>Output</w:t>
      </w:r>
    </w:p>
    <w:p w14:paraId="45186F77" w14:textId="6CCE1701" w:rsidR="002730D3" w:rsidRDefault="00EA7FF7" w:rsidP="002730D3">
      <w:pPr>
        <w:pStyle w:val="ac"/>
        <w:numPr>
          <w:ilvl w:val="0"/>
          <w:numId w:val="5"/>
        </w:numPr>
      </w:pPr>
      <w:r>
        <w:t>Print the proper output messages in the proper cases as described in the problem description</w:t>
      </w:r>
      <w:r w:rsidR="00CC3867">
        <w:t>.</w:t>
      </w:r>
    </w:p>
    <w:p w14:paraId="388BCC6A" w14:textId="72C87BFE" w:rsidR="008D58DE" w:rsidRPr="00EF2B5F" w:rsidRDefault="00EF2B5F" w:rsidP="00EF2B5F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8"/>
        <w:gridCol w:w="6217"/>
      </w:tblGrid>
      <w:tr w:rsidR="00B50CF1" w14:paraId="17BD4F64" w14:textId="77777777" w:rsidTr="00AD258D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04DB5" w14:paraId="67F0CD18" w14:textId="77777777" w:rsidTr="00AD258D">
        <w:trPr>
          <w:cantSplit/>
        </w:trPr>
        <w:tc>
          <w:tcPr>
            <w:tcW w:w="2972" w:type="dxa"/>
          </w:tcPr>
          <w:p w14:paraId="1CBE24AC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45919202" w14:textId="65089ED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7C9B210D" w14:textId="157188A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 w:rsidR="00BF1D1C">
              <w:rPr>
                <w:rFonts w:ascii="Consolas" w:eastAsia="Calibri" w:hAnsi="Consolas" w:cs="Times New Roman"/>
                <w:noProof/>
              </w:rPr>
              <w:t>6</w:t>
            </w:r>
          </w:p>
          <w:p w14:paraId="664FF71E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51AD3069" w14:textId="24C81C6E" w:rsidR="006E7E0C" w:rsidRPr="00F475E2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1F909958" w14:textId="5BB7D352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0957893B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7E38621D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549B614E" w14:textId="5418EFE4" w:rsidR="00C04DB5" w:rsidRPr="00D517EA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  <w:tr w:rsidR="00DD43E0" w14:paraId="091FEF76" w14:textId="77777777" w:rsidTr="00AD258D">
        <w:trPr>
          <w:cantSplit/>
        </w:trPr>
        <w:tc>
          <w:tcPr>
            <w:tcW w:w="2972" w:type="dxa"/>
          </w:tcPr>
          <w:p w14:paraId="17C0C885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lastRenderedPageBreak/>
              <w:t>Albania:Bulgaria:Cyprus:Deuchland</w:t>
            </w:r>
          </w:p>
          <w:p w14:paraId="59D96464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dd Stop:3:Nigeria</w:t>
            </w:r>
          </w:p>
          <w:p w14:paraId="03ED3483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move Stop:4:8</w:t>
            </w:r>
          </w:p>
          <w:p w14:paraId="3E043372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Switch:Albania: Azərbaycan</w:t>
            </w:r>
          </w:p>
          <w:p w14:paraId="76097015" w14:textId="42367C8C" w:rsidR="00DD43E0" w:rsidRPr="00AD258D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007D58C2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igeriaania:Bulgaria:Cyprus:Deuchland</w:t>
            </w:r>
          </w:p>
          <w:p w14:paraId="63C2BD5A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40E70C59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631DCBCA" w14:textId="7AD191CA" w:rsidR="00DD43E0" w:rsidRPr="00AD258D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ady for world tour! Planned stops: AlbNaania:Bulgaria:Cyprus:Deuchland</w:t>
            </w:r>
          </w:p>
        </w:tc>
      </w:tr>
    </w:tbl>
    <w:p w14:paraId="6C71C9E3" w14:textId="0181A7B8" w:rsidR="002463D0" w:rsidRPr="00EF2B5F" w:rsidRDefault="002463D0" w:rsidP="002463D0">
      <w:pPr>
        <w:pStyle w:val="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677A01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13"/>
        <w:gridCol w:w="5612"/>
      </w:tblGrid>
      <w:tr w:rsidR="002463D0" w14:paraId="06D4C561" w14:textId="77777777" w:rsidTr="00677A01">
        <w:trPr>
          <w:cantSplit/>
        </w:trPr>
        <w:tc>
          <w:tcPr>
            <w:tcW w:w="3325" w:type="dxa"/>
            <w:shd w:val="clear" w:color="auto" w:fill="D9D9D9" w:themeFill="background1" w:themeFillShade="D9"/>
          </w:tcPr>
          <w:p w14:paraId="645AFD14" w14:textId="77777777" w:rsidR="002463D0" w:rsidRPr="00534B4B" w:rsidRDefault="002463D0" w:rsidP="00C514C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100" w:type="dxa"/>
            <w:shd w:val="clear" w:color="auto" w:fill="D9D9D9" w:themeFill="background1" w:themeFillShade="D9"/>
          </w:tcPr>
          <w:p w14:paraId="11ABCC99" w14:textId="77777777" w:rsidR="002463D0" w:rsidRPr="00A930AE" w:rsidRDefault="002463D0" w:rsidP="00C514C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463D0" w14:paraId="0D9A6AD4" w14:textId="77777777" w:rsidTr="00677A01">
        <w:trPr>
          <w:cantSplit/>
        </w:trPr>
        <w:tc>
          <w:tcPr>
            <w:tcW w:w="3325" w:type="dxa"/>
          </w:tcPr>
          <w:p w14:paraId="2BA4CBC4" w14:textId="516F2E5C" w:rsidR="002463D0" w:rsidRPr="00AD258D" w:rsidRDefault="00391245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</w:t>
            </w:r>
            <w:r w:rsidR="002463D0">
              <w:rPr>
                <w:rFonts w:ascii="Consolas" w:eastAsia="Calibri" w:hAnsi="Consolas" w:cs="Times New Roman"/>
                <w:noProof/>
              </w:rPr>
              <w:t>[</w:t>
            </w:r>
            <w:r w:rsidR="002463D0" w:rsidRPr="002463D0">
              <w:rPr>
                <w:rFonts w:ascii="Consolas" w:eastAsia="Calibri" w:hAnsi="Consolas" w:cs="Times New Roman"/>
                <w:noProof/>
              </w:rPr>
              <w:t>"</w:t>
            </w:r>
            <w:r w:rsidR="002463D0"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  <w:r w:rsidR="002463D0"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6C29FA83" w14:textId="570E6FAE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217C6B67" w14:textId="2413B775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3D3112FA" w14:textId="71E35042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1EB1E261" w14:textId="0F56D003" w:rsidR="002463D0" w:rsidRPr="00F475E2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  <w:r w:rsidRPr="002463D0"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7100" w:type="dxa"/>
          </w:tcPr>
          <w:p w14:paraId="294669BF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0D539B4F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5B79CDC9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6AD878AD" w14:textId="77777777" w:rsidR="002463D0" w:rsidRPr="00D517EA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  <w:tr w:rsidR="00DD43E0" w:rsidRPr="00AD258D" w14:paraId="0B82E87B" w14:textId="77777777" w:rsidTr="00DD43E0">
        <w:trPr>
          <w:cantSplit/>
        </w:trPr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B7622" w14:textId="340C7892" w:rsidR="00DD43E0" w:rsidRPr="00DD43E0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["</w:t>
            </w:r>
            <w:r w:rsidRPr="00DD43E0">
              <w:rPr>
                <w:rFonts w:ascii="Consolas" w:eastAsia="Calibri" w:hAnsi="Consolas" w:cs="Times New Roman"/>
                <w:noProof/>
              </w:rPr>
              <w:t>Albania:Bulgaria:Cyprus:Deuchland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483FE432" w14:textId="7891F21E" w:rsidR="00DD43E0" w:rsidRPr="00DD43E0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DD43E0">
              <w:rPr>
                <w:rFonts w:ascii="Consolas" w:eastAsia="Calibri" w:hAnsi="Consolas" w:cs="Times New Roman"/>
                <w:noProof/>
              </w:rPr>
              <w:t>Add Stop:3:Nigeria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56223717" w14:textId="2856B901" w:rsidR="00DD43E0" w:rsidRPr="00DD43E0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DD43E0">
              <w:rPr>
                <w:rFonts w:ascii="Consolas" w:eastAsia="Calibri" w:hAnsi="Consolas" w:cs="Times New Roman"/>
                <w:noProof/>
              </w:rPr>
              <w:t>Remove Stop:4:8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9A860E4" w14:textId="220431C2" w:rsidR="00DD43E0" w:rsidRPr="00DD43E0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DD43E0">
              <w:rPr>
                <w:rFonts w:ascii="Consolas" w:eastAsia="Calibri" w:hAnsi="Consolas" w:cs="Times New Roman"/>
                <w:noProof/>
              </w:rPr>
              <w:t>Switch:Albania: Azərbaycan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4B9A0E7A" w14:textId="7BF87C49" w:rsidR="00DD43E0" w:rsidRPr="00AD258D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  <w:r w:rsidRPr="002463D0"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7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A3DB4" w14:textId="77777777" w:rsidR="00DD43E0" w:rsidRPr="00DD43E0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igeriaania:Bulgaria:Cyprus:Deuchland</w:t>
            </w:r>
          </w:p>
          <w:p w14:paraId="1F8E0500" w14:textId="77777777" w:rsidR="00DD43E0" w:rsidRPr="00DD43E0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266285FA" w14:textId="77777777" w:rsidR="00DD43E0" w:rsidRPr="00DD43E0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2CBA8B68" w14:textId="77777777" w:rsidR="00DD43E0" w:rsidRPr="00AD258D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ady for world tour! Planned stops: AlbNaania:Bulgaria:Cyprus:Deuchland</w:t>
            </w:r>
          </w:p>
        </w:tc>
      </w:tr>
    </w:tbl>
    <w:p w14:paraId="4D6B3945" w14:textId="77777777" w:rsidR="008D58DE" w:rsidRPr="007C7A82" w:rsidRDefault="008D58DE" w:rsidP="00292025"/>
    <w:sectPr w:rsidR="008D58DE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A34A8" w14:textId="77777777" w:rsidR="00F91638" w:rsidRDefault="00F91638" w:rsidP="008068A2">
      <w:pPr>
        <w:spacing w:after="0" w:line="240" w:lineRule="auto"/>
      </w:pPr>
      <w:r>
        <w:separator/>
      </w:r>
    </w:p>
  </w:endnote>
  <w:endnote w:type="continuationSeparator" w:id="0">
    <w:p w14:paraId="060525BE" w14:textId="77777777" w:rsidR="00F91638" w:rsidRDefault="00F9163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1C180" w14:textId="77777777" w:rsidR="00677A01" w:rsidRDefault="00677A01" w:rsidP="00677A01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96A8C99" wp14:editId="57A0707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25222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1078FD9" wp14:editId="5A26530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37021EF" w14:textId="77777777" w:rsidR="00677A01" w:rsidRDefault="00677A01" w:rsidP="00677A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FD2CD21" w14:textId="77777777" w:rsidR="00677A01" w:rsidRDefault="00677A01" w:rsidP="00677A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51435D7" wp14:editId="3362648E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B86131" wp14:editId="1C758B3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6989FA" wp14:editId="3FDF17F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A7E20E" wp14:editId="7F98262C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AFD6631" wp14:editId="3646112F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0E186F" wp14:editId="6CCC246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E9E5C16" wp14:editId="4C3FA6D0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0EF45EA" wp14:editId="3659FF5F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5A69F6D" wp14:editId="543EF01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1078FD9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737021EF" w14:textId="77777777" w:rsidR="00677A01" w:rsidRDefault="00677A01" w:rsidP="00677A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FD2CD21" w14:textId="77777777" w:rsidR="00677A01" w:rsidRDefault="00677A01" w:rsidP="00677A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51435D7" wp14:editId="3362648E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B86131" wp14:editId="1C758B3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6989FA" wp14:editId="3FDF17F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A7E20E" wp14:editId="7F98262C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AFD6631" wp14:editId="3646112F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0E186F" wp14:editId="6CCC246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E9E5C16" wp14:editId="4C3FA6D0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0EF45EA" wp14:editId="3659FF5F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5A69F6D" wp14:editId="543EF01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B4BC2D5" wp14:editId="747E1AF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D8E685F" w14:textId="77777777" w:rsidR="00677A01" w:rsidRDefault="00677A01" w:rsidP="00677A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B4BC2D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0D8E685F" w14:textId="77777777" w:rsidR="00677A01" w:rsidRDefault="00677A01" w:rsidP="00677A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4DCD79C" wp14:editId="474854E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B46C434" w14:textId="77777777" w:rsidR="00677A01" w:rsidRDefault="00677A01" w:rsidP="00677A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4DCD79C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2B46C434" w14:textId="77777777" w:rsidR="00677A01" w:rsidRDefault="00677A01" w:rsidP="00677A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3CEE554C" wp14:editId="1E4B18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677A01" w:rsidRDefault="00057148" w:rsidP="00677A0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746D8" w14:textId="77777777" w:rsidR="00F91638" w:rsidRDefault="00F91638" w:rsidP="008068A2">
      <w:pPr>
        <w:spacing w:after="0" w:line="240" w:lineRule="auto"/>
      </w:pPr>
      <w:r>
        <w:separator/>
      </w:r>
    </w:p>
  </w:footnote>
  <w:footnote w:type="continuationSeparator" w:id="0">
    <w:p w14:paraId="214E72A4" w14:textId="77777777" w:rsidR="00F91638" w:rsidRDefault="00F9163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3931330">
    <w:abstractNumId w:val="4"/>
  </w:num>
  <w:num w:numId="2" w16cid:durableId="1116438192">
    <w:abstractNumId w:val="5"/>
  </w:num>
  <w:num w:numId="3" w16cid:durableId="1796370644">
    <w:abstractNumId w:val="7"/>
  </w:num>
  <w:num w:numId="4" w16cid:durableId="193346038">
    <w:abstractNumId w:val="8"/>
  </w:num>
  <w:num w:numId="5" w16cid:durableId="1474984767">
    <w:abstractNumId w:val="2"/>
  </w:num>
  <w:num w:numId="6" w16cid:durableId="122506160">
    <w:abstractNumId w:val="0"/>
  </w:num>
  <w:num w:numId="7" w16cid:durableId="501626770">
    <w:abstractNumId w:val="1"/>
  </w:num>
  <w:num w:numId="8" w16cid:durableId="1742484666">
    <w:abstractNumId w:val="3"/>
  </w:num>
  <w:num w:numId="9" w16cid:durableId="1969967868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I3NTCxMLEwMDFT0lEKTi0uzszPAykwrAUAzXM0NywAAAA="/>
  </w:docVars>
  <w:rsids>
    <w:rsidRoot w:val="008068A2"/>
    <w:rsid w:val="000006BB"/>
    <w:rsid w:val="00002C1C"/>
    <w:rsid w:val="000061F6"/>
    <w:rsid w:val="00007044"/>
    <w:rsid w:val="00011ECB"/>
    <w:rsid w:val="00023DC6"/>
    <w:rsid w:val="00025F04"/>
    <w:rsid w:val="00027615"/>
    <w:rsid w:val="00027690"/>
    <w:rsid w:val="00032E2C"/>
    <w:rsid w:val="0003593B"/>
    <w:rsid w:val="00046682"/>
    <w:rsid w:val="000478D4"/>
    <w:rsid w:val="00053E2B"/>
    <w:rsid w:val="000547AB"/>
    <w:rsid w:val="00057148"/>
    <w:rsid w:val="00060F73"/>
    <w:rsid w:val="00064D15"/>
    <w:rsid w:val="00086727"/>
    <w:rsid w:val="00096159"/>
    <w:rsid w:val="00097052"/>
    <w:rsid w:val="000A6794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554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463D0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91245"/>
    <w:rsid w:val="003A1601"/>
    <w:rsid w:val="003A4E68"/>
    <w:rsid w:val="003A5602"/>
    <w:rsid w:val="003B0278"/>
    <w:rsid w:val="003B1846"/>
    <w:rsid w:val="003B2D68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8493A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0CB4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77A01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149CA"/>
    <w:rsid w:val="00724DA4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74FBA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246C"/>
    <w:rsid w:val="009B4FB4"/>
    <w:rsid w:val="009C0C39"/>
    <w:rsid w:val="009C21E4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1625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222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F1775"/>
    <w:rsid w:val="00BF1D1C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C3867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D02"/>
    <w:rsid w:val="00D20E93"/>
    <w:rsid w:val="00D22895"/>
    <w:rsid w:val="00D23101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87C41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43E0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44AD"/>
    <w:rsid w:val="00F90B34"/>
    <w:rsid w:val="00F91638"/>
    <w:rsid w:val="00F96D0D"/>
    <w:rsid w:val="00F976AD"/>
    <w:rsid w:val="00FA1572"/>
    <w:rsid w:val="00FA6461"/>
    <w:rsid w:val="00FB3771"/>
    <w:rsid w:val="00FB760B"/>
    <w:rsid w:val="00FC06CF"/>
    <w:rsid w:val="00FD3D9B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183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a"/>
    <w:qFormat/>
    <w:rsid w:val="00677A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8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00D5BC-CC4C-477E-87E3-7F9DF492B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2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70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Yoana Yonkova</cp:lastModifiedBy>
  <cp:revision>43</cp:revision>
  <cp:lastPrinted>2015-10-26T22:35:00Z</cp:lastPrinted>
  <dcterms:created xsi:type="dcterms:W3CDTF">2020-03-22T18:53:00Z</dcterms:created>
  <dcterms:modified xsi:type="dcterms:W3CDTF">2023-08-21T12:27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ba59935d6d633aab9baaef0b7f669d36fd342ea2a002198397a3394db511ba</vt:lpwstr>
  </property>
</Properties>
</file>